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numbering.xml" ContentType="application/vnd.openxmlformats-officedocument.wordprocessingml.numbering+xml"/>
  <Override PartName="/word/glossary/webSettings.xml" ContentType="application/vnd.openxmlformats-officedocument.wordprocessingml.webSettings+xml"/>
  <Override PartName="/word/glossary/fontTable.xml" ContentType="application/vnd.openxmlformats-officedocument.wordprocessingml.fontTable+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36E21" w14:textId="77777777" w:rsidR="00D814BC" w:rsidRPr="0051300D" w:rsidRDefault="00D814BC" w:rsidP="00D814BC">
      <w:pPr>
        <w:rPr>
          <w:b/>
        </w:rPr>
      </w:pPr>
      <w:r w:rsidRPr="0051300D">
        <w:rPr>
          <w:b/>
        </w:rPr>
        <w:t>Private and Confidential</w:t>
      </w:r>
    </w:p>
    <w:p w14:paraId="3BC4E4E5" w14:textId="77777777" w:rsidR="00D814BC" w:rsidRPr="00A018E2" w:rsidRDefault="00D814BC" w:rsidP="00D814BC">
      <w:pPr>
        <w:pStyle w:val="Heading1"/>
      </w:pPr>
      <w:r w:rsidRPr="00A018E2">
        <w:t>Criminal Convictions Disclosure Form</w:t>
      </w:r>
    </w:p>
    <w:p w14:paraId="0B8DF73E" w14:textId="77777777" w:rsidR="00D814BC" w:rsidRPr="0051300D" w:rsidRDefault="00D814BC" w:rsidP="00D814BC">
      <w:pPr>
        <w:spacing w:after="120"/>
      </w:pPr>
      <w:r w:rsidRPr="0051300D">
        <w:t xml:space="preserve">Please read the information below before completing the form. The completed form must be brought to your interview for the post of </w:t>
      </w:r>
      <w:r w:rsidRPr="004F407E">
        <w:t>(job)</w:t>
      </w:r>
      <w:r>
        <w:t xml:space="preserve"> </w:t>
      </w:r>
      <w:r w:rsidRPr="0051300D">
        <w:t>____________________ on (date)____________________and given to us in a sealed envelope.</w:t>
      </w:r>
    </w:p>
    <w:p w14:paraId="3F20F440" w14:textId="05167831" w:rsidR="001136BC" w:rsidRPr="00540485" w:rsidRDefault="001136BC" w:rsidP="001136BC">
      <w:r w:rsidRPr="00540485">
        <w:t xml:space="preserve">It is the </w:t>
      </w:r>
      <w:r w:rsidR="00540485" w:rsidRPr="00540485">
        <w:t>S</w:t>
      </w:r>
      <w:r w:rsidRPr="00540485">
        <w:t>chool’s policy to require all applicants for employment to disclose convictions or cautions (excluding youth cautions, reprimands or warnings) that are not ‘protected’ as defined by the </w:t>
      </w:r>
      <w:hyperlink r:id="rId8" w:history="1">
        <w:r w:rsidRPr="00540485">
          <w:rPr>
            <w:rStyle w:val="Hyperlink"/>
            <w:color w:val="1381BE"/>
            <w:u w:val="none"/>
          </w:rPr>
          <w:t>Ministry of Justice</w:t>
        </w:r>
      </w:hyperlink>
      <w:r w:rsidRPr="00540485">
        <w:t>.</w:t>
      </w:r>
    </w:p>
    <w:p w14:paraId="6E470F18" w14:textId="77777777" w:rsidR="001136BC" w:rsidRPr="00540485" w:rsidRDefault="001136BC" w:rsidP="001136BC">
      <w:pPr>
        <w:rPr>
          <w:u w:val="single"/>
        </w:rPr>
      </w:pPr>
      <w:r w:rsidRPr="00540485">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FF7AD86" w14:textId="77777777" w:rsidR="00D814BC" w:rsidRPr="0051300D" w:rsidRDefault="00D814BC" w:rsidP="00D814BC">
      <w:r w:rsidRPr="0051300D">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t>s</w:t>
      </w:r>
      <w:r w:rsidRPr="0051300D">
        <w:t>chool’s policy on the recruitment of ex-offenders is available on request.</w:t>
      </w:r>
    </w:p>
    <w:p w14:paraId="3BC8E1AB" w14:textId="79F333DE" w:rsidR="00D814BC" w:rsidRDefault="00D814BC" w:rsidP="00D814BC">
      <w:r w:rsidRPr="0051300D">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0219BB98" w14:textId="14BE0A28" w:rsidR="009A1FAB" w:rsidRPr="00C564F3" w:rsidRDefault="009A1FAB" w:rsidP="00D814BC">
      <w:r w:rsidRPr="00C564F3">
        <w:t xml:space="preserve">Please read the information </w:t>
      </w:r>
      <w:hyperlink r:id="rId9" w:history="1">
        <w:r w:rsidRPr="00C564F3">
          <w:rPr>
            <w:rStyle w:val="Hyperlink"/>
            <w:color w:val="1381BE"/>
            <w:u w:val="none"/>
          </w:rPr>
          <w:t>here</w:t>
        </w:r>
      </w:hyperlink>
      <w:r w:rsidRPr="00C564F3">
        <w:t xml:space="preserve"> before answering the following questions. If you are unsure whether you need to disclose criminal information, you should seek legal </w:t>
      </w:r>
      <w:proofErr w:type="gramStart"/>
      <w:r w:rsidRPr="00C564F3">
        <w:t>advice</w:t>
      </w:r>
      <w:proofErr w:type="gramEnd"/>
      <w:r w:rsidRPr="00C564F3">
        <w:t xml:space="preserve"> or you may wish to contact </w:t>
      </w:r>
      <w:proofErr w:type="spellStart"/>
      <w:r w:rsidRPr="00C564F3">
        <w:t>Nacro</w:t>
      </w:r>
      <w:proofErr w:type="spellEnd"/>
      <w:r w:rsidRPr="00C564F3">
        <w:t xml:space="preserve"> or Unlock for impartial advice. There is more information on filtering and protected of</w:t>
      </w:r>
      <w:r w:rsidR="00234AB3">
        <w:t>f</w:t>
      </w:r>
      <w:r w:rsidRPr="00C564F3">
        <w:t>ences on the Ministry of Justice website.</w:t>
      </w:r>
    </w:p>
    <w:p w14:paraId="098AC598" w14:textId="42D10306" w:rsidR="009A1FAB" w:rsidRPr="00C564F3" w:rsidRDefault="009A1FAB" w:rsidP="00C564F3">
      <w:proofErr w:type="spellStart"/>
      <w:r w:rsidRPr="00C564F3">
        <w:t>Nacro</w:t>
      </w:r>
      <w:proofErr w:type="spellEnd"/>
      <w:r w:rsidRPr="00C564F3">
        <w:t xml:space="preserve"> – </w:t>
      </w:r>
      <w:hyperlink r:id="rId10" w:history="1">
        <w:r w:rsidR="00661484" w:rsidRPr="00C564F3">
          <w:rPr>
            <w:rStyle w:val="Hyperlink"/>
            <w:color w:val="1381BE"/>
            <w:u w:val="none"/>
          </w:rPr>
          <w:t>https://www.nacro.org.uk/criminal-record-support-service/</w:t>
        </w:r>
      </w:hyperlink>
      <w:r w:rsidR="00661484" w:rsidRPr="00C564F3">
        <w:t xml:space="preserve"> or email </w:t>
      </w:r>
      <w:hyperlink r:id="rId11" w:history="1">
        <w:r w:rsidR="00661484" w:rsidRPr="00C564F3">
          <w:rPr>
            <w:rStyle w:val="Hyperlink"/>
            <w:color w:val="1381BE"/>
            <w:u w:val="none"/>
          </w:rPr>
          <w:t>helpline@nacro.org.uk</w:t>
        </w:r>
      </w:hyperlink>
      <w:r w:rsidR="00661484" w:rsidRPr="00C564F3">
        <w:t xml:space="preserve"> or phone 0300 123 1999</w:t>
      </w:r>
    </w:p>
    <w:p w14:paraId="676DD6B8" w14:textId="13F0AD3E" w:rsidR="00661484" w:rsidRPr="0051300D" w:rsidRDefault="00661484" w:rsidP="00C564F3">
      <w:r w:rsidRPr="00C564F3">
        <w:t xml:space="preserve">Unlock – </w:t>
      </w:r>
      <w:hyperlink r:id="rId12" w:history="1">
        <w:r w:rsidRPr="00C564F3">
          <w:rPr>
            <w:rStyle w:val="Hyperlink"/>
            <w:color w:val="1381BE"/>
            <w:u w:val="none"/>
          </w:rPr>
          <w:t>http://hub.unlock.org.uk/contact/</w:t>
        </w:r>
      </w:hyperlink>
      <w:r w:rsidRPr="00C564F3">
        <w:t xml:space="preserve"> phone 01634 247350 text 0924 133848</w:t>
      </w:r>
    </w:p>
    <w:p w14:paraId="53A91E8B" w14:textId="2A37CE75" w:rsidR="00120A5F" w:rsidRPr="00341FA6" w:rsidRDefault="00120A5F" w:rsidP="00C564F3">
      <w:r w:rsidRPr="00341FA6">
        <w:t xml:space="preserve">Do you have any unspent conditional cautions or convictions under the Rehabilitation of Offenders Act 1974? </w:t>
      </w:r>
      <w:r w:rsidR="00341FA6">
        <w:t xml:space="preserve"> </w:t>
      </w:r>
      <w:sdt>
        <w:sdtPr>
          <w:alias w:val="Yes or No"/>
          <w:tag w:val="Yes or No"/>
          <w:id w:val="1786694132"/>
          <w:placeholder>
            <w:docPart w:val="E390E98FB1F0405FB431B4D7C905720F"/>
          </w:placeholder>
          <w:showingPlcHdr/>
          <w:dropDownList>
            <w:listItem w:displayText="Yes" w:value="Yes"/>
            <w:listItem w:displayText="No" w:value="No"/>
          </w:dropDownList>
        </w:sdtPr>
        <w:sdtEndPr/>
        <w:sdtContent>
          <w:r w:rsidR="00341FA6" w:rsidRPr="0010047F">
            <w:rPr>
              <w:rStyle w:val="PlaceholderText"/>
              <w:color w:val="FF4874"/>
            </w:rPr>
            <w:t>Yes/No</w:t>
          </w:r>
        </w:sdtContent>
      </w:sdt>
    </w:p>
    <w:p w14:paraId="1A0589B3" w14:textId="0AFE280E" w:rsidR="00120A5F" w:rsidRPr="00120A5F" w:rsidRDefault="00120A5F" w:rsidP="00341FA6">
      <w:r w:rsidRPr="00341FA6">
        <w:t xml:space="preserve">Do you have any adult cautions (simple or conditional) or spent convictions that are not protected as defined by the Rehabilitation of Offenders Act 1974 (Exceptions) Order 1975 (Amendment) (England and Wales) Order 2020? </w:t>
      </w:r>
      <w:sdt>
        <w:sdtPr>
          <w:alias w:val="Yes or No"/>
          <w:tag w:val="Yes or No"/>
          <w:id w:val="-155301121"/>
          <w:placeholder>
            <w:docPart w:val="209F591415294968BE478DE708D6130F"/>
          </w:placeholder>
          <w:showingPlcHdr/>
          <w:dropDownList>
            <w:listItem w:displayText="Yes" w:value="Yes"/>
            <w:listItem w:displayText="No" w:value="No"/>
          </w:dropDownList>
        </w:sdtPr>
        <w:sdtEndPr/>
        <w:sdtContent>
          <w:r w:rsidR="00341FA6" w:rsidRPr="0010047F">
            <w:rPr>
              <w:rStyle w:val="PlaceholderText"/>
              <w:color w:val="FF4874"/>
            </w:rPr>
            <w:t>Yes/No</w:t>
          </w:r>
        </w:sdtContent>
      </w:sdt>
    </w:p>
    <w:p w14:paraId="382EE78E" w14:textId="76D46530" w:rsidR="00C0791A" w:rsidRPr="00C564F3" w:rsidRDefault="00DC64B5" w:rsidP="00D814BC">
      <w:r w:rsidRPr="00C564F3">
        <w:t>*Only ask if you are recruiting to a post working in regulated activity with children</w:t>
      </w:r>
    </w:p>
    <w:p w14:paraId="4D3AE304" w14:textId="2ED572BB" w:rsidR="00DC64B5" w:rsidRPr="00C564F3" w:rsidRDefault="00DC64B5" w:rsidP="00AB6CB9">
      <w:pPr>
        <w:spacing w:after="0"/>
      </w:pPr>
      <w:r w:rsidRPr="00C564F3">
        <w:t>Are you included on the DBS children’s barred list?</w:t>
      </w:r>
    </w:p>
    <w:p w14:paraId="4D9F2A3A" w14:textId="679E03FE" w:rsidR="00DC64B5" w:rsidRDefault="007F1D81" w:rsidP="00D814BC">
      <w:sdt>
        <w:sdtPr>
          <w:alias w:val="Yes or No"/>
          <w:tag w:val="Yes or No"/>
          <w:id w:val="-634721062"/>
          <w:placeholder>
            <w:docPart w:val="E29DA3BE297E4ACA85D6988BC891CCCD"/>
          </w:placeholder>
          <w:showingPlcHdr/>
          <w:dropDownList>
            <w:listItem w:displayText="Yes" w:value="Yes"/>
            <w:listItem w:displayText="No" w:value="No"/>
          </w:dropDownList>
        </w:sdtPr>
        <w:sdtEndPr/>
        <w:sdtContent>
          <w:r w:rsidR="00DC64B5" w:rsidRPr="00C564F3">
            <w:rPr>
              <w:rStyle w:val="PlaceholderText"/>
              <w:color w:val="FF4874"/>
            </w:rPr>
            <w:t>Yes/No</w:t>
          </w:r>
        </w:sdtContent>
      </w:sdt>
    </w:p>
    <w:p w14:paraId="2949F9EB" w14:textId="1605683E" w:rsidR="00DC64B5" w:rsidRDefault="00DC64B5">
      <w:r>
        <w:br w:type="page"/>
      </w:r>
    </w:p>
    <w:p w14:paraId="4CFFC124" w14:textId="76EE268E" w:rsidR="00D814BC" w:rsidRPr="0051300D" w:rsidRDefault="00D814BC" w:rsidP="00D814BC">
      <w:r w:rsidRPr="0051300D">
        <w:lastRenderedPageBreak/>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D814BC" w:rsidRPr="0051300D" w14:paraId="1ADC345A" w14:textId="77777777" w:rsidTr="003558B6">
        <w:tc>
          <w:tcPr>
            <w:tcW w:w="2435" w:type="dxa"/>
            <w:shd w:val="clear" w:color="auto" w:fill="E6E6E6"/>
          </w:tcPr>
          <w:p w14:paraId="0AA15FF8" w14:textId="77777777" w:rsidR="00D814BC" w:rsidRPr="0051300D" w:rsidRDefault="00D814BC" w:rsidP="00ED74EA">
            <w:pPr>
              <w:rPr>
                <w:color w:val="1381BE"/>
              </w:rPr>
            </w:pPr>
            <w:r w:rsidRPr="0051300D">
              <w:rPr>
                <w:color w:val="1381BE"/>
              </w:rPr>
              <w:t>Offence</w:t>
            </w:r>
          </w:p>
        </w:tc>
        <w:tc>
          <w:tcPr>
            <w:tcW w:w="2371" w:type="dxa"/>
            <w:shd w:val="clear" w:color="auto" w:fill="E6E6E6"/>
          </w:tcPr>
          <w:p w14:paraId="6BEB510F" w14:textId="77777777" w:rsidR="00D814BC" w:rsidRPr="0051300D" w:rsidRDefault="00D814BC" w:rsidP="00ED74EA">
            <w:pPr>
              <w:rPr>
                <w:color w:val="1381BE"/>
              </w:rPr>
            </w:pPr>
            <w:r w:rsidRPr="0051300D">
              <w:rPr>
                <w:color w:val="1381BE"/>
              </w:rPr>
              <w:t>Date</w:t>
            </w:r>
          </w:p>
        </w:tc>
        <w:tc>
          <w:tcPr>
            <w:tcW w:w="2383" w:type="dxa"/>
            <w:shd w:val="clear" w:color="auto" w:fill="E6E6E6"/>
          </w:tcPr>
          <w:p w14:paraId="3D918D7B" w14:textId="77777777" w:rsidR="00D814BC" w:rsidRPr="0051300D" w:rsidRDefault="00D814BC" w:rsidP="00ED74EA">
            <w:pPr>
              <w:rPr>
                <w:color w:val="1381BE"/>
              </w:rPr>
            </w:pPr>
            <w:r w:rsidRPr="0051300D">
              <w:rPr>
                <w:color w:val="1381BE"/>
              </w:rPr>
              <w:t>Court</w:t>
            </w:r>
          </w:p>
        </w:tc>
        <w:tc>
          <w:tcPr>
            <w:tcW w:w="3272" w:type="dxa"/>
            <w:shd w:val="clear" w:color="auto" w:fill="E6E6E6"/>
          </w:tcPr>
          <w:p w14:paraId="13ED8A38" w14:textId="77777777" w:rsidR="00D814BC" w:rsidRPr="0051300D" w:rsidRDefault="00D814BC" w:rsidP="00ED74EA">
            <w:pPr>
              <w:rPr>
                <w:color w:val="1381BE"/>
              </w:rPr>
            </w:pPr>
            <w:r w:rsidRPr="0051300D">
              <w:rPr>
                <w:color w:val="1381BE"/>
              </w:rPr>
              <w:t>Sentence/Penalty</w:t>
            </w:r>
          </w:p>
        </w:tc>
      </w:tr>
      <w:tr w:rsidR="00D814BC" w:rsidRPr="0051300D" w14:paraId="03844239" w14:textId="77777777" w:rsidTr="00ED74EA">
        <w:tc>
          <w:tcPr>
            <w:tcW w:w="2435" w:type="dxa"/>
          </w:tcPr>
          <w:p w14:paraId="0CD12868" w14:textId="77777777" w:rsidR="00D814BC" w:rsidRPr="0051300D" w:rsidRDefault="00D814BC" w:rsidP="00ED74EA"/>
          <w:p w14:paraId="4F07CABD" w14:textId="77777777" w:rsidR="00D814BC" w:rsidRPr="0051300D" w:rsidRDefault="00D814BC" w:rsidP="00ED74EA"/>
        </w:tc>
        <w:tc>
          <w:tcPr>
            <w:tcW w:w="2371" w:type="dxa"/>
          </w:tcPr>
          <w:p w14:paraId="78F98DE6" w14:textId="77777777" w:rsidR="00D814BC" w:rsidRPr="0051300D" w:rsidRDefault="00D814BC" w:rsidP="00ED74EA"/>
        </w:tc>
        <w:tc>
          <w:tcPr>
            <w:tcW w:w="2383" w:type="dxa"/>
          </w:tcPr>
          <w:p w14:paraId="18C59736" w14:textId="77777777" w:rsidR="00D814BC" w:rsidRPr="0051300D" w:rsidRDefault="00D814BC" w:rsidP="00ED74EA"/>
        </w:tc>
        <w:tc>
          <w:tcPr>
            <w:tcW w:w="3272" w:type="dxa"/>
          </w:tcPr>
          <w:p w14:paraId="6F46A065" w14:textId="77777777" w:rsidR="00D814BC" w:rsidRPr="0051300D" w:rsidRDefault="00D814BC" w:rsidP="00ED74EA"/>
        </w:tc>
      </w:tr>
    </w:tbl>
    <w:p w14:paraId="03ED3E2E" w14:textId="77777777" w:rsidR="00D814BC" w:rsidRPr="00540485" w:rsidRDefault="00D814BC" w:rsidP="00D814BC">
      <w:pPr>
        <w:pStyle w:val="Heading2"/>
        <w:rPr>
          <w:color w:val="FF4874"/>
        </w:rPr>
      </w:pPr>
      <w:r w:rsidRPr="00540485">
        <w:rPr>
          <w:color w:val="FF4874"/>
        </w:rPr>
        <w:t>Pending Prosecutions</w:t>
      </w:r>
    </w:p>
    <w:p w14:paraId="3F772A66" w14:textId="77777777" w:rsidR="00D814BC" w:rsidRPr="0051300D" w:rsidRDefault="00D814BC" w:rsidP="00D814BC">
      <w:r w:rsidRPr="0051300D">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D814BC" w:rsidRPr="0051300D" w14:paraId="74226507" w14:textId="77777777" w:rsidTr="003558B6">
        <w:tc>
          <w:tcPr>
            <w:tcW w:w="3242" w:type="dxa"/>
            <w:shd w:val="clear" w:color="auto" w:fill="E6E6E6"/>
          </w:tcPr>
          <w:p w14:paraId="59A27407" w14:textId="77777777" w:rsidR="00D814BC" w:rsidRPr="0051300D" w:rsidRDefault="00D814BC" w:rsidP="00ED74EA">
            <w:pPr>
              <w:rPr>
                <w:color w:val="1381BE"/>
              </w:rPr>
            </w:pPr>
            <w:r w:rsidRPr="0051300D">
              <w:rPr>
                <w:color w:val="1381BE"/>
              </w:rPr>
              <w:t>Alleged Offence</w:t>
            </w:r>
          </w:p>
        </w:tc>
        <w:tc>
          <w:tcPr>
            <w:tcW w:w="3271" w:type="dxa"/>
            <w:shd w:val="clear" w:color="auto" w:fill="E6E6E6"/>
          </w:tcPr>
          <w:p w14:paraId="484A1CBD" w14:textId="77777777" w:rsidR="00D814BC" w:rsidRPr="0051300D" w:rsidRDefault="00D814BC" w:rsidP="00ED74EA">
            <w:pPr>
              <w:rPr>
                <w:color w:val="1381BE"/>
              </w:rPr>
            </w:pPr>
            <w:r w:rsidRPr="0051300D">
              <w:rPr>
                <w:color w:val="1381BE"/>
              </w:rPr>
              <w:t>Appearance Date</w:t>
            </w:r>
            <w:r w:rsidRPr="0051300D">
              <w:rPr>
                <w:color w:val="1381BE"/>
              </w:rPr>
              <w:tab/>
            </w:r>
          </w:p>
        </w:tc>
        <w:tc>
          <w:tcPr>
            <w:tcW w:w="3948" w:type="dxa"/>
            <w:shd w:val="clear" w:color="auto" w:fill="E6E6E6"/>
          </w:tcPr>
          <w:p w14:paraId="5E3D6396" w14:textId="77777777" w:rsidR="00D814BC" w:rsidRPr="0051300D" w:rsidRDefault="00D814BC" w:rsidP="00ED74EA">
            <w:pPr>
              <w:rPr>
                <w:color w:val="1381BE"/>
              </w:rPr>
            </w:pPr>
            <w:r w:rsidRPr="0051300D">
              <w:rPr>
                <w:color w:val="1381BE"/>
              </w:rPr>
              <w:t>Court</w:t>
            </w:r>
          </w:p>
        </w:tc>
      </w:tr>
      <w:tr w:rsidR="00D814BC" w:rsidRPr="0051300D" w14:paraId="5D8413CE" w14:textId="77777777" w:rsidTr="00ED74EA">
        <w:tc>
          <w:tcPr>
            <w:tcW w:w="3242" w:type="dxa"/>
          </w:tcPr>
          <w:p w14:paraId="668AC131" w14:textId="77777777" w:rsidR="00D814BC" w:rsidRPr="0051300D" w:rsidRDefault="00D814BC" w:rsidP="00ED74EA"/>
          <w:p w14:paraId="7422542E" w14:textId="77777777" w:rsidR="00D814BC" w:rsidRPr="0051300D" w:rsidRDefault="00D814BC" w:rsidP="00ED74EA"/>
        </w:tc>
        <w:tc>
          <w:tcPr>
            <w:tcW w:w="3271" w:type="dxa"/>
          </w:tcPr>
          <w:p w14:paraId="640471AE" w14:textId="77777777" w:rsidR="00D814BC" w:rsidRPr="0051300D" w:rsidRDefault="00D814BC" w:rsidP="00ED74EA"/>
        </w:tc>
        <w:tc>
          <w:tcPr>
            <w:tcW w:w="3948" w:type="dxa"/>
          </w:tcPr>
          <w:p w14:paraId="1989FB8D" w14:textId="77777777" w:rsidR="00D814BC" w:rsidRPr="0051300D" w:rsidRDefault="00D814BC" w:rsidP="00ED74EA"/>
        </w:tc>
      </w:tr>
    </w:tbl>
    <w:p w14:paraId="024581B2" w14:textId="77777777" w:rsidR="00D814BC" w:rsidRPr="00540485" w:rsidRDefault="00D814BC" w:rsidP="00D814BC">
      <w:pPr>
        <w:pStyle w:val="Heading2"/>
        <w:rPr>
          <w:color w:val="FF4874"/>
        </w:rPr>
      </w:pPr>
      <w:r w:rsidRPr="00540485">
        <w:rPr>
          <w:color w:val="FF4874"/>
        </w:rPr>
        <w:t>Disqualification</w:t>
      </w:r>
    </w:p>
    <w:p w14:paraId="3F8D392B" w14:textId="234423CF" w:rsidR="00D814BC" w:rsidRPr="0051300D" w:rsidRDefault="00D814BC" w:rsidP="00D814BC">
      <w:r>
        <w:t xml:space="preserve">It is a legal requirement for </w:t>
      </w:r>
      <w:r w:rsidR="00540485">
        <w:t>S</w:t>
      </w:r>
      <w:r w:rsidRPr="0051300D">
        <w:t xml:space="preserve">chools and </w:t>
      </w:r>
      <w:r w:rsidR="00540485">
        <w:t>A</w:t>
      </w:r>
      <w:r w:rsidRPr="0051300D">
        <w:t>cademies to ensure that the individuals they employ are not disqualified from working with children who have not yet reached the age of 8. This applies to those working in Early and Later Years settings or where their employment will involve provision for</w:t>
      </w:r>
      <w:r>
        <w:t xml:space="preserve"> children under the age of 8. </w:t>
      </w:r>
      <w:r w:rsidRPr="0051300D">
        <w:t xml:space="preserve">By signing this </w:t>
      </w:r>
      <w:proofErr w:type="gramStart"/>
      <w:r w:rsidRPr="0051300D">
        <w:t>form</w:t>
      </w:r>
      <w:proofErr w:type="gramEnd"/>
      <w:r w:rsidRPr="0051300D">
        <w:t xml:space="preserve"> you confirm that you are not disqualified from working in the specified settings. If you are </w:t>
      </w:r>
      <w:proofErr w:type="gramStart"/>
      <w:r w:rsidRPr="0051300D">
        <w:t>appointed</w:t>
      </w:r>
      <w:proofErr w:type="gramEnd"/>
      <w:r w:rsidRPr="0051300D">
        <w:t xml:space="preserve">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4B605D1E" w14:textId="77777777" w:rsidTr="003558B6">
        <w:trPr>
          <w:trHeight w:val="548"/>
        </w:trPr>
        <w:tc>
          <w:tcPr>
            <w:tcW w:w="1247" w:type="dxa"/>
            <w:shd w:val="clear" w:color="auto" w:fill="E6E6E6"/>
          </w:tcPr>
          <w:p w14:paraId="27D7069C"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F254CEF" w14:textId="77777777" w:rsidR="00D814BC" w:rsidRPr="0051300D" w:rsidRDefault="00D814BC" w:rsidP="00ED74EA">
            <w:pPr>
              <w:rPr>
                <w:color w:val="1381BE"/>
              </w:rPr>
            </w:pPr>
          </w:p>
        </w:tc>
        <w:tc>
          <w:tcPr>
            <w:tcW w:w="1309" w:type="dxa"/>
            <w:shd w:val="clear" w:color="auto" w:fill="E6E6E6"/>
          </w:tcPr>
          <w:p w14:paraId="55056ADA"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BE11B1D" w14:textId="77777777" w:rsidR="00D814BC" w:rsidRPr="0051300D" w:rsidRDefault="00D814BC" w:rsidP="00ED74EA">
            <w:pPr>
              <w:rPr>
                <w:color w:val="1381BE"/>
              </w:rPr>
            </w:pPr>
          </w:p>
        </w:tc>
        <w:tc>
          <w:tcPr>
            <w:tcW w:w="720" w:type="dxa"/>
            <w:shd w:val="clear" w:color="auto" w:fill="E6E6E6"/>
          </w:tcPr>
          <w:p w14:paraId="15DA1349"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6A2292A3" w14:textId="77777777" w:rsidR="00D814BC" w:rsidRPr="0051300D" w:rsidRDefault="00D814BC" w:rsidP="00ED74EA">
            <w:pPr>
              <w:rPr>
                <w:color w:val="1381BE"/>
              </w:rPr>
            </w:pPr>
          </w:p>
        </w:tc>
      </w:tr>
    </w:tbl>
    <w:p w14:paraId="4AE122F0" w14:textId="77777777" w:rsidR="00D814BC" w:rsidRPr="00540485" w:rsidRDefault="00D814BC" w:rsidP="00D814BC">
      <w:pPr>
        <w:pStyle w:val="Heading2"/>
        <w:rPr>
          <w:color w:val="FF4874"/>
        </w:rPr>
      </w:pPr>
      <w:r w:rsidRPr="00540485">
        <w:rPr>
          <w:color w:val="FF4874"/>
        </w:rPr>
        <w:t>Prohibition from Teaching (if teaching post)</w:t>
      </w:r>
    </w:p>
    <w:p w14:paraId="3A061F43" w14:textId="77777777" w:rsidR="00D814BC" w:rsidRPr="0051300D" w:rsidRDefault="00D814BC" w:rsidP="00D814BC">
      <w:r w:rsidRPr="0051300D">
        <w:t xml:space="preserve">I confirm that I am/am not </w:t>
      </w:r>
      <w:r w:rsidRPr="0051300D">
        <w:rPr>
          <w:rStyle w:val="SquareBracketsChar"/>
        </w:rPr>
        <w:t>(delete as appropriate)</w:t>
      </w:r>
      <w:r w:rsidRPr="0051300D">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1D9EB0ED" w14:textId="77777777" w:rsidTr="003558B6">
        <w:trPr>
          <w:trHeight w:val="548"/>
        </w:trPr>
        <w:tc>
          <w:tcPr>
            <w:tcW w:w="1247" w:type="dxa"/>
            <w:shd w:val="clear" w:color="auto" w:fill="E6E6E6"/>
          </w:tcPr>
          <w:p w14:paraId="17EA3186"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0E7A8F8A" w14:textId="77777777" w:rsidR="00D814BC" w:rsidRPr="0051300D" w:rsidRDefault="00D814BC" w:rsidP="00ED74EA">
            <w:pPr>
              <w:rPr>
                <w:color w:val="1381BE"/>
              </w:rPr>
            </w:pPr>
          </w:p>
        </w:tc>
        <w:tc>
          <w:tcPr>
            <w:tcW w:w="1309" w:type="dxa"/>
            <w:shd w:val="clear" w:color="auto" w:fill="E6E6E6"/>
          </w:tcPr>
          <w:p w14:paraId="0EE15AE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76692B7A" w14:textId="77777777" w:rsidR="00D814BC" w:rsidRPr="0051300D" w:rsidRDefault="00D814BC" w:rsidP="00ED74EA">
            <w:pPr>
              <w:rPr>
                <w:color w:val="1381BE"/>
              </w:rPr>
            </w:pPr>
          </w:p>
        </w:tc>
        <w:tc>
          <w:tcPr>
            <w:tcW w:w="720" w:type="dxa"/>
            <w:shd w:val="clear" w:color="auto" w:fill="E6E6E6"/>
          </w:tcPr>
          <w:p w14:paraId="3BB5E62D"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4C4C13C1" w14:textId="77777777" w:rsidR="00D814BC" w:rsidRPr="0051300D" w:rsidRDefault="00D814BC" w:rsidP="00ED74EA">
            <w:pPr>
              <w:rPr>
                <w:color w:val="1381BE"/>
              </w:rPr>
            </w:pPr>
          </w:p>
        </w:tc>
      </w:tr>
    </w:tbl>
    <w:p w14:paraId="6BF63775" w14:textId="77777777" w:rsidR="00D814BC" w:rsidRPr="0051300D" w:rsidRDefault="00D814BC" w:rsidP="00D814BC">
      <w:pPr>
        <w:spacing w:before="360" w:after="120"/>
      </w:pPr>
      <w:r w:rsidRPr="0051300D">
        <w:t xml:space="preserve">Section 128 (if a management position </w:t>
      </w:r>
      <w:proofErr w:type="gramStart"/>
      <w:r w:rsidRPr="0051300D">
        <w:t>e.g.</w:t>
      </w:r>
      <w:proofErr w:type="gramEnd"/>
      <w:r w:rsidRPr="0051300D">
        <w:t xml:space="preserve"> Headteacher, teaching positions of the Senior Leadership team, or any teaching positions which carry a department headship.)</w:t>
      </w:r>
    </w:p>
    <w:p w14:paraId="5FBA68A8" w14:textId="77777777" w:rsidR="00D814BC" w:rsidRPr="0051300D" w:rsidRDefault="00D814BC" w:rsidP="00D814BC">
      <w:pPr>
        <w:spacing w:before="120" w:after="120"/>
      </w:pPr>
      <w:r w:rsidRPr="0051300D">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3ABCCD87" w14:textId="77777777" w:rsidTr="003558B6">
        <w:trPr>
          <w:trHeight w:val="548"/>
        </w:trPr>
        <w:tc>
          <w:tcPr>
            <w:tcW w:w="1247" w:type="dxa"/>
            <w:shd w:val="clear" w:color="auto" w:fill="E6E6E6"/>
          </w:tcPr>
          <w:p w14:paraId="0D4DD744"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E480432" w14:textId="77777777" w:rsidR="00D814BC" w:rsidRPr="0051300D" w:rsidRDefault="00D814BC" w:rsidP="00ED74EA">
            <w:pPr>
              <w:rPr>
                <w:color w:val="1381BE"/>
              </w:rPr>
            </w:pPr>
          </w:p>
        </w:tc>
        <w:tc>
          <w:tcPr>
            <w:tcW w:w="1309" w:type="dxa"/>
            <w:shd w:val="clear" w:color="auto" w:fill="E6E6E6"/>
          </w:tcPr>
          <w:p w14:paraId="2BD5F0B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98094BD" w14:textId="77777777" w:rsidR="00D814BC" w:rsidRPr="0051300D" w:rsidRDefault="00D814BC" w:rsidP="00ED74EA">
            <w:pPr>
              <w:rPr>
                <w:color w:val="1381BE"/>
              </w:rPr>
            </w:pPr>
          </w:p>
        </w:tc>
        <w:tc>
          <w:tcPr>
            <w:tcW w:w="720" w:type="dxa"/>
            <w:shd w:val="clear" w:color="auto" w:fill="E6E6E6"/>
          </w:tcPr>
          <w:p w14:paraId="64D704F4"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27E5ECDE" w14:textId="77777777" w:rsidR="00D814BC" w:rsidRPr="0051300D" w:rsidRDefault="00D814BC" w:rsidP="00ED74EA">
            <w:pPr>
              <w:rPr>
                <w:color w:val="1381BE"/>
              </w:rPr>
            </w:pPr>
          </w:p>
        </w:tc>
      </w:tr>
    </w:tbl>
    <w:p w14:paraId="78257574" w14:textId="081E7BBE" w:rsidR="00D814BC" w:rsidRPr="0051300D" w:rsidRDefault="00D814BC" w:rsidP="00D814BC">
      <w:pPr>
        <w:spacing w:before="360" w:after="120"/>
      </w:pPr>
      <w:r w:rsidRPr="0051300D">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40485">
        <w:t xml:space="preserve">the </w:t>
      </w:r>
      <w:r w:rsidRPr="0051300D">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58D75A03" w14:textId="77777777" w:rsidTr="003558B6">
        <w:trPr>
          <w:trHeight w:val="548"/>
        </w:trPr>
        <w:tc>
          <w:tcPr>
            <w:tcW w:w="1247" w:type="dxa"/>
            <w:shd w:val="clear" w:color="auto" w:fill="E6E6E6"/>
          </w:tcPr>
          <w:p w14:paraId="5017D2EF"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3D03F4F7" w14:textId="77777777" w:rsidR="00D814BC" w:rsidRPr="0051300D" w:rsidRDefault="00D814BC" w:rsidP="00ED74EA">
            <w:pPr>
              <w:rPr>
                <w:color w:val="1381BE"/>
              </w:rPr>
            </w:pPr>
          </w:p>
        </w:tc>
        <w:tc>
          <w:tcPr>
            <w:tcW w:w="1309" w:type="dxa"/>
            <w:shd w:val="clear" w:color="auto" w:fill="E6E6E6"/>
          </w:tcPr>
          <w:p w14:paraId="5BD96EE9"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3F80CFEA" w14:textId="77777777" w:rsidR="00D814BC" w:rsidRPr="0051300D" w:rsidRDefault="00D814BC" w:rsidP="00ED74EA">
            <w:pPr>
              <w:rPr>
                <w:color w:val="1381BE"/>
              </w:rPr>
            </w:pPr>
          </w:p>
        </w:tc>
        <w:tc>
          <w:tcPr>
            <w:tcW w:w="720" w:type="dxa"/>
            <w:shd w:val="clear" w:color="auto" w:fill="E6E6E6"/>
          </w:tcPr>
          <w:p w14:paraId="4BB513BB"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7CC2D0F6" w14:textId="77777777" w:rsidR="00D814BC" w:rsidRPr="0051300D" w:rsidRDefault="00D814BC" w:rsidP="00ED74EA">
            <w:pPr>
              <w:rPr>
                <w:color w:val="1381BE"/>
              </w:rPr>
            </w:pPr>
          </w:p>
        </w:tc>
      </w:tr>
    </w:tbl>
    <w:p w14:paraId="197F1554" w14:textId="78918181" w:rsidR="00732757" w:rsidRPr="00065496" w:rsidRDefault="00D814BC" w:rsidP="00B053D0">
      <w:pPr>
        <w:spacing w:before="360" w:after="120"/>
      </w:pPr>
      <w:r w:rsidRPr="0051300D">
        <w:t>If you are appointed, this form will be retained on your personnel file for the duration of your employment. If you are not appointed this form will be securely destroyed after six months.</w:t>
      </w:r>
    </w:p>
    <w:sectPr w:rsidR="00732757" w:rsidRPr="00065496" w:rsidSect="00B3556F">
      <w:headerReference w:type="default" r:id="rId13"/>
      <w:footerReference w:type="default" r:id="rId14"/>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815F7" w14:textId="77777777" w:rsidR="007F1D81" w:rsidRDefault="007F1D81" w:rsidP="00A97D53">
      <w:r>
        <w:separator/>
      </w:r>
    </w:p>
  </w:endnote>
  <w:endnote w:type="continuationSeparator" w:id="0">
    <w:p w14:paraId="37458B73" w14:textId="77777777" w:rsidR="007F1D81" w:rsidRDefault="007F1D81"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8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8F240" w14:textId="77777777" w:rsidR="00144805" w:rsidRPr="00B3556F" w:rsidRDefault="007F1D81" w:rsidP="00B35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09F5B" w14:textId="77777777" w:rsidR="007F1D81" w:rsidRDefault="007F1D81" w:rsidP="00A97D53">
      <w:r>
        <w:separator/>
      </w:r>
    </w:p>
  </w:footnote>
  <w:footnote w:type="continuationSeparator" w:id="0">
    <w:p w14:paraId="5AE50E1C" w14:textId="77777777" w:rsidR="007F1D81" w:rsidRDefault="007F1D81"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75FD6" w14:textId="77777777" w:rsidR="00144805" w:rsidRDefault="007F1D81"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wNzYwNrU0tDRU0lEKTi0uzszPAykwqwUAdtPJhiwAAAA="/>
  </w:docVars>
  <w:rsids>
    <w:rsidRoot w:val="00065496"/>
    <w:rsid w:val="00017A6E"/>
    <w:rsid w:val="00025F45"/>
    <w:rsid w:val="00030006"/>
    <w:rsid w:val="00031BE5"/>
    <w:rsid w:val="000332D7"/>
    <w:rsid w:val="00041DF0"/>
    <w:rsid w:val="00042410"/>
    <w:rsid w:val="00065323"/>
    <w:rsid w:val="00065496"/>
    <w:rsid w:val="000A6437"/>
    <w:rsid w:val="000D3526"/>
    <w:rsid w:val="000F0797"/>
    <w:rsid w:val="0010047F"/>
    <w:rsid w:val="001136BC"/>
    <w:rsid w:val="00120A5F"/>
    <w:rsid w:val="00166237"/>
    <w:rsid w:val="00173563"/>
    <w:rsid w:val="00175B3B"/>
    <w:rsid w:val="00183F9A"/>
    <w:rsid w:val="001A08E1"/>
    <w:rsid w:val="001B7C23"/>
    <w:rsid w:val="001D0C95"/>
    <w:rsid w:val="001F3A0F"/>
    <w:rsid w:val="002047FF"/>
    <w:rsid w:val="00234AB3"/>
    <w:rsid w:val="00243E2A"/>
    <w:rsid w:val="00267111"/>
    <w:rsid w:val="0028610B"/>
    <w:rsid w:val="002B084D"/>
    <w:rsid w:val="002B42B3"/>
    <w:rsid w:val="002B6F03"/>
    <w:rsid w:val="002C66EE"/>
    <w:rsid w:val="002E218C"/>
    <w:rsid w:val="002E61FF"/>
    <w:rsid w:val="00306671"/>
    <w:rsid w:val="003254BF"/>
    <w:rsid w:val="00332A4C"/>
    <w:rsid w:val="00341FA6"/>
    <w:rsid w:val="003477DE"/>
    <w:rsid w:val="003558B6"/>
    <w:rsid w:val="00387BF7"/>
    <w:rsid w:val="00394E4E"/>
    <w:rsid w:val="003B3EFC"/>
    <w:rsid w:val="003C2711"/>
    <w:rsid w:val="003D061D"/>
    <w:rsid w:val="003E578B"/>
    <w:rsid w:val="003F233C"/>
    <w:rsid w:val="003F72C1"/>
    <w:rsid w:val="004239C4"/>
    <w:rsid w:val="00425C30"/>
    <w:rsid w:val="00430447"/>
    <w:rsid w:val="004316FE"/>
    <w:rsid w:val="00441E1E"/>
    <w:rsid w:val="00452712"/>
    <w:rsid w:val="00461483"/>
    <w:rsid w:val="004859C1"/>
    <w:rsid w:val="00493F39"/>
    <w:rsid w:val="004940E2"/>
    <w:rsid w:val="00494563"/>
    <w:rsid w:val="00497728"/>
    <w:rsid w:val="004B0EDD"/>
    <w:rsid w:val="004B24A5"/>
    <w:rsid w:val="004E05A9"/>
    <w:rsid w:val="004F13B0"/>
    <w:rsid w:val="00504F85"/>
    <w:rsid w:val="00507CDF"/>
    <w:rsid w:val="0051087A"/>
    <w:rsid w:val="00515A3E"/>
    <w:rsid w:val="00523B85"/>
    <w:rsid w:val="00533AD9"/>
    <w:rsid w:val="00540485"/>
    <w:rsid w:val="00567F17"/>
    <w:rsid w:val="00586010"/>
    <w:rsid w:val="005E4E95"/>
    <w:rsid w:val="006021E3"/>
    <w:rsid w:val="00623188"/>
    <w:rsid w:val="006303F0"/>
    <w:rsid w:val="00635E67"/>
    <w:rsid w:val="00646B18"/>
    <w:rsid w:val="00653879"/>
    <w:rsid w:val="00655FBF"/>
    <w:rsid w:val="00661484"/>
    <w:rsid w:val="00675269"/>
    <w:rsid w:val="006B5D45"/>
    <w:rsid w:val="006C0D20"/>
    <w:rsid w:val="006C37A9"/>
    <w:rsid w:val="006C607B"/>
    <w:rsid w:val="006D2E54"/>
    <w:rsid w:val="006D37E2"/>
    <w:rsid w:val="006E0898"/>
    <w:rsid w:val="006E4039"/>
    <w:rsid w:val="00711438"/>
    <w:rsid w:val="00722F0E"/>
    <w:rsid w:val="00732757"/>
    <w:rsid w:val="00732EB0"/>
    <w:rsid w:val="00733087"/>
    <w:rsid w:val="0074087B"/>
    <w:rsid w:val="00751C38"/>
    <w:rsid w:val="00753278"/>
    <w:rsid w:val="00753481"/>
    <w:rsid w:val="007B40FE"/>
    <w:rsid w:val="007C2970"/>
    <w:rsid w:val="007D55EF"/>
    <w:rsid w:val="007D6604"/>
    <w:rsid w:val="007F1D81"/>
    <w:rsid w:val="0080239A"/>
    <w:rsid w:val="0081279C"/>
    <w:rsid w:val="00830159"/>
    <w:rsid w:val="00831710"/>
    <w:rsid w:val="008514DC"/>
    <w:rsid w:val="00852661"/>
    <w:rsid w:val="00862C0B"/>
    <w:rsid w:val="0088409B"/>
    <w:rsid w:val="008A38F2"/>
    <w:rsid w:val="008D1CFB"/>
    <w:rsid w:val="008D2DE2"/>
    <w:rsid w:val="00902266"/>
    <w:rsid w:val="00903779"/>
    <w:rsid w:val="00911EEE"/>
    <w:rsid w:val="00912726"/>
    <w:rsid w:val="00946B7A"/>
    <w:rsid w:val="00953B20"/>
    <w:rsid w:val="0096132C"/>
    <w:rsid w:val="00964F9F"/>
    <w:rsid w:val="0098664F"/>
    <w:rsid w:val="00994483"/>
    <w:rsid w:val="009A1FAB"/>
    <w:rsid w:val="009D0A71"/>
    <w:rsid w:val="009F200F"/>
    <w:rsid w:val="009F5C1A"/>
    <w:rsid w:val="00A131E1"/>
    <w:rsid w:val="00A409B6"/>
    <w:rsid w:val="00A548B8"/>
    <w:rsid w:val="00A55251"/>
    <w:rsid w:val="00A628A3"/>
    <w:rsid w:val="00A7533E"/>
    <w:rsid w:val="00A97D53"/>
    <w:rsid w:val="00AA2DB2"/>
    <w:rsid w:val="00AA3B35"/>
    <w:rsid w:val="00AB6CB9"/>
    <w:rsid w:val="00AE5816"/>
    <w:rsid w:val="00AF3CA6"/>
    <w:rsid w:val="00B053D0"/>
    <w:rsid w:val="00B272EF"/>
    <w:rsid w:val="00B3556F"/>
    <w:rsid w:val="00B36362"/>
    <w:rsid w:val="00B45E88"/>
    <w:rsid w:val="00B5413D"/>
    <w:rsid w:val="00B72A61"/>
    <w:rsid w:val="00BB1FAA"/>
    <w:rsid w:val="00BE4E20"/>
    <w:rsid w:val="00BE6F79"/>
    <w:rsid w:val="00C0791A"/>
    <w:rsid w:val="00C16104"/>
    <w:rsid w:val="00C3308B"/>
    <w:rsid w:val="00C4133B"/>
    <w:rsid w:val="00C510FE"/>
    <w:rsid w:val="00C564F3"/>
    <w:rsid w:val="00C67DE1"/>
    <w:rsid w:val="00C80CD5"/>
    <w:rsid w:val="00C82238"/>
    <w:rsid w:val="00CD2E39"/>
    <w:rsid w:val="00CD4A49"/>
    <w:rsid w:val="00CF43A8"/>
    <w:rsid w:val="00D12B76"/>
    <w:rsid w:val="00D14348"/>
    <w:rsid w:val="00D23616"/>
    <w:rsid w:val="00D5580A"/>
    <w:rsid w:val="00D8081F"/>
    <w:rsid w:val="00D814BC"/>
    <w:rsid w:val="00D907B0"/>
    <w:rsid w:val="00DA6A5C"/>
    <w:rsid w:val="00DC64B5"/>
    <w:rsid w:val="00DD5014"/>
    <w:rsid w:val="00DE1861"/>
    <w:rsid w:val="00DE1899"/>
    <w:rsid w:val="00DF4AC5"/>
    <w:rsid w:val="00DF5815"/>
    <w:rsid w:val="00E43857"/>
    <w:rsid w:val="00E5121C"/>
    <w:rsid w:val="00E5650F"/>
    <w:rsid w:val="00E710E6"/>
    <w:rsid w:val="00E819AB"/>
    <w:rsid w:val="00E96B9B"/>
    <w:rsid w:val="00EA67F6"/>
    <w:rsid w:val="00EA6FD6"/>
    <w:rsid w:val="00ED25C4"/>
    <w:rsid w:val="00EE513D"/>
    <w:rsid w:val="00F3002F"/>
    <w:rsid w:val="00F3151D"/>
    <w:rsid w:val="00F54EA6"/>
    <w:rsid w:val="00F6776E"/>
    <w:rsid w:val="00F734E2"/>
    <w:rsid w:val="00F82B3C"/>
    <w:rsid w:val="00F83BCF"/>
    <w:rsid w:val="00F923E5"/>
    <w:rsid w:val="00F93C27"/>
    <w:rsid w:val="00FB0F2B"/>
    <w:rsid w:val="00FC5AB6"/>
    <w:rsid w:val="00FE6556"/>
    <w:rsid w:val="00FF46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7278B"/>
  <w15:docId w15:val="{DAB0AF93-5BF3-479B-B55A-7D2F5FD8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D53"/>
    <w:rPr>
      <w:rFonts w:cstheme="minorHAnsi"/>
      <w:color w:val="44474A"/>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F3CA6"/>
    <w:pPr>
      <w:keepNext/>
      <w:keepLines/>
      <w:spacing w:before="360" w:after="120"/>
      <w:jc w:val="both"/>
      <w:outlineLvl w:val="1"/>
    </w:pPr>
    <w:rPr>
      <w:rFonts w:eastAsiaTheme="majorEastAsia"/>
      <w:bCs/>
      <w:color w:val="1381BE"/>
      <w:sz w:val="24"/>
      <w:szCs w:val="26"/>
    </w:rPr>
  </w:style>
  <w:style w:type="paragraph" w:styleId="Heading3">
    <w:name w:val="heading 3"/>
    <w:aliases w:val="Subheading"/>
    <w:basedOn w:val="Normal"/>
    <w:next w:val="Normal"/>
    <w:link w:val="Heading3Char"/>
    <w:uiPriority w:val="9"/>
    <w:unhideWhenUsed/>
    <w:qFormat/>
    <w:rsid w:val="00AF3CA6"/>
    <w:pPr>
      <w:keepNext/>
      <w:keepLines/>
      <w:spacing w:before="360" w:after="120"/>
      <w:jc w:val="both"/>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F3CA6"/>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jc w:val="both"/>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jc w:val="both"/>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rPr>
      <w:color w:val="2F3033"/>
    </w:r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pPr>
      <w:jc w:val="both"/>
    </w:pPr>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Normal"/>
    <w:link w:val="BracketsinsertwordingChar"/>
    <w:qFormat/>
    <w:rsid w:val="00065496"/>
    <w:rPr>
      <w:color w:val="FF4874"/>
    </w:rPr>
  </w:style>
  <w:style w:type="character" w:customStyle="1" w:styleId="BracketsinsertwordingChar">
    <w:name w:val="Brackets/insert wording Char"/>
    <w:basedOn w:val="Section-Level2Char"/>
    <w:link w:val="Bracketsinsertwording"/>
    <w:rsid w:val="00065496"/>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qFormat/>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styleId="UnresolvedMention">
    <w:name w:val="Unresolved Mention"/>
    <w:basedOn w:val="DefaultParagraphFont"/>
    <w:uiPriority w:val="99"/>
    <w:semiHidden/>
    <w:unhideWhenUsed/>
    <w:rsid w:val="001136BC"/>
    <w:rPr>
      <w:color w:val="605E5C"/>
      <w:shd w:val="clear" w:color="auto" w:fill="E1DFDD"/>
    </w:rPr>
  </w:style>
  <w:style w:type="character" w:styleId="PlaceholderText">
    <w:name w:val="Placeholder Text"/>
    <w:basedOn w:val="DefaultParagraphFont"/>
    <w:uiPriority w:val="99"/>
    <w:semiHidden/>
    <w:rsid w:val="00341F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490864">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434090589">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178206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new-guidance-on-the-rehabilitation-of-offenders-act-1974"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ub.unlock.org.uk/contac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line@nacro.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cro.org.uk/criminal-record-support-service/"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f.hubspotusercontent30.net/hubfs/4094189/Flow%20Charts%20-%20Caution%20and%20Conviction%20Nov%202020.pdf"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90E98FB1F0405FB431B4D7C905720F"/>
        <w:category>
          <w:name w:val="General"/>
          <w:gallery w:val="placeholder"/>
        </w:category>
        <w:types>
          <w:type w:val="bbPlcHdr"/>
        </w:types>
        <w:behaviors>
          <w:behavior w:val="content"/>
        </w:behaviors>
        <w:guid w:val="{5AA1A898-C945-4B0F-B907-D11DC4CE3572}"/>
      </w:docPartPr>
      <w:docPartBody>
        <w:p w:rsidR="00DC4DD9" w:rsidRDefault="002822EB" w:rsidP="002822EB">
          <w:pPr>
            <w:pStyle w:val="E390E98FB1F0405FB431B4D7C905720F2"/>
          </w:pPr>
          <w:r>
            <w:rPr>
              <w:rStyle w:val="PlaceholderText"/>
              <w:color w:val="3B597B"/>
            </w:rPr>
            <w:t>Yes/No</w:t>
          </w:r>
        </w:p>
      </w:docPartBody>
    </w:docPart>
    <w:docPart>
      <w:docPartPr>
        <w:name w:val="209F591415294968BE478DE708D6130F"/>
        <w:category>
          <w:name w:val="General"/>
          <w:gallery w:val="placeholder"/>
        </w:category>
        <w:types>
          <w:type w:val="bbPlcHdr"/>
        </w:types>
        <w:behaviors>
          <w:behavior w:val="content"/>
        </w:behaviors>
        <w:guid w:val="{F6ED44D8-0A29-4009-979D-04D592245E74}"/>
      </w:docPartPr>
      <w:docPartBody>
        <w:p w:rsidR="00DC4DD9" w:rsidRDefault="002822EB" w:rsidP="002822EB">
          <w:pPr>
            <w:pStyle w:val="209F591415294968BE478DE708D6130F1"/>
          </w:pPr>
          <w:r>
            <w:rPr>
              <w:rStyle w:val="PlaceholderText"/>
              <w:color w:val="3B597B"/>
            </w:rPr>
            <w:t>Yes/No</w:t>
          </w:r>
        </w:p>
      </w:docPartBody>
    </w:docPart>
    <w:docPart>
      <w:docPartPr>
        <w:name w:val="E29DA3BE297E4ACA85D6988BC891CCCD"/>
        <w:category>
          <w:name w:val="General"/>
          <w:gallery w:val="placeholder"/>
        </w:category>
        <w:types>
          <w:type w:val="bbPlcHdr"/>
        </w:types>
        <w:behaviors>
          <w:behavior w:val="content"/>
        </w:behaviors>
        <w:guid w:val="{B068CC08-9DDC-43C7-8FB9-51B7A472E4AB}"/>
      </w:docPartPr>
      <w:docPartBody>
        <w:p w:rsidR="00132707" w:rsidRDefault="00296379" w:rsidP="00296379">
          <w:pPr>
            <w:pStyle w:val="E29DA3BE297E4ACA85D6988BC891CCCD"/>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8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2EB"/>
    <w:rsid w:val="00035AE7"/>
    <w:rsid w:val="00132707"/>
    <w:rsid w:val="002822EB"/>
    <w:rsid w:val="00296379"/>
    <w:rsid w:val="004B1C4B"/>
    <w:rsid w:val="0058564B"/>
    <w:rsid w:val="006C0D0C"/>
    <w:rsid w:val="00990850"/>
    <w:rsid w:val="00A92D58"/>
    <w:rsid w:val="00B523F1"/>
    <w:rsid w:val="00DC4DD9"/>
    <w:rsid w:val="00F66858"/>
    <w:rsid w:val="00F9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379"/>
    <w:rPr>
      <w:color w:val="808080"/>
    </w:rPr>
  </w:style>
  <w:style w:type="paragraph" w:customStyle="1" w:styleId="E29DA3BE297E4ACA85D6988BC891CCCD">
    <w:name w:val="E29DA3BE297E4ACA85D6988BC891CCCD"/>
    <w:rsid w:val="00296379"/>
  </w:style>
  <w:style w:type="paragraph" w:customStyle="1" w:styleId="E390E98FB1F0405FB431B4D7C905720F2">
    <w:name w:val="E390E98FB1F0405FB431B4D7C905720F2"/>
    <w:rsid w:val="002822EB"/>
    <w:pPr>
      <w:spacing w:after="200" w:line="276" w:lineRule="auto"/>
    </w:pPr>
    <w:rPr>
      <w:rFonts w:eastAsiaTheme="minorHAnsi" w:cstheme="minorHAnsi"/>
      <w:color w:val="44474A"/>
      <w:lang w:eastAsia="en-US"/>
    </w:rPr>
  </w:style>
  <w:style w:type="paragraph" w:customStyle="1" w:styleId="209F591415294968BE478DE708D6130F1">
    <w:name w:val="209F591415294968BE478DE708D6130F1"/>
    <w:rsid w:val="002822EB"/>
    <w:pPr>
      <w:spacing w:after="200" w:line="276" w:lineRule="auto"/>
    </w:pPr>
    <w:rPr>
      <w:rFonts w:eastAsiaTheme="minorHAnsi" w:cstheme="minorHAnsi"/>
      <w:color w:val="44474A"/>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5BF40A97BF02478E13E10EAF964F87" ma:contentTypeVersion="10" ma:contentTypeDescription="Create a new document." ma:contentTypeScope="" ma:versionID="a4b2d60346780e8e704b09e37fd3bb11">
  <xsd:schema xmlns:xsd="http://www.w3.org/2001/XMLSchema" xmlns:xs="http://www.w3.org/2001/XMLSchema" xmlns:p="http://schemas.microsoft.com/office/2006/metadata/properties" xmlns:ns2="44139e3a-17b7-4885-88bd-5359717a754d" xmlns:ns3="36663ece-b1e4-4969-a895-ef11e4c413e4" targetNamespace="http://schemas.microsoft.com/office/2006/metadata/properties" ma:root="true" ma:fieldsID="7f19621a809ad690c2e3ce77cbc921b1" ns2:_="" ns3:_="">
    <xsd:import namespace="44139e3a-17b7-4885-88bd-5359717a754d"/>
    <xsd:import namespace="36663ece-b1e4-4969-a895-ef11e4c41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9e3a-17b7-4885-88bd-5359717a7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663ece-b1e4-4969-a895-ef11e4c413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3C25F9-887D-4E0C-9D61-53532CC31065}">
  <ds:schemaRefs>
    <ds:schemaRef ds:uri="http://schemas.openxmlformats.org/officeDocument/2006/bibliography"/>
  </ds:schemaRefs>
</ds:datastoreItem>
</file>

<file path=customXml/itemProps2.xml><?xml version="1.0" encoding="utf-8"?>
<ds:datastoreItem xmlns:ds="http://schemas.openxmlformats.org/officeDocument/2006/customXml" ds:itemID="{41A8C103-36A4-4CA1-9881-EA76D796C027}"/>
</file>

<file path=customXml/itemProps3.xml><?xml version="1.0" encoding="utf-8"?>
<ds:datastoreItem xmlns:ds="http://schemas.openxmlformats.org/officeDocument/2006/customXml" ds:itemID="{32073CE3-5D2A-4997-9475-2ED43D6CC02D}"/>
</file>

<file path=customXml/itemProps4.xml><?xml version="1.0" encoding="utf-8"?>
<ds:datastoreItem xmlns:ds="http://schemas.openxmlformats.org/officeDocument/2006/customXml" ds:itemID="{1B78ECD4-CA5B-4179-9A5D-76AA46D666B9}"/>
</file>

<file path=docProps/app.xml><?xml version="1.0" encoding="utf-8"?>
<Properties xmlns="http://schemas.openxmlformats.org/officeDocument/2006/extended-properties" xmlns:vt="http://schemas.openxmlformats.org/officeDocument/2006/docPropsVTypes">
  <Template>Normal.dotm</Template>
  <TotalTime>1</TotalTime>
  <Pages>2</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Lucy Burgin</cp:lastModifiedBy>
  <cp:revision>4</cp:revision>
  <cp:lastPrinted>2016-05-26T11:20:00Z</cp:lastPrinted>
  <dcterms:created xsi:type="dcterms:W3CDTF">2021-02-08T14:45:00Z</dcterms:created>
  <dcterms:modified xsi:type="dcterms:W3CDTF">2021-02-0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BF40A97BF02478E13E10EAF964F87</vt:lpwstr>
  </property>
</Properties>
</file>